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65767" w:rsidRDefault="00C55FD1" w:rsidP="00C55FD1">
      <w:pPr>
        <w:jc w:val="center"/>
      </w:pPr>
      <w:r>
        <w:t xml:space="preserve">NO FULLTEXT </w:t>
      </w:r>
      <w:bookmarkStart w:id="0" w:name="_GoBack"/>
      <w:bookmarkEnd w:id="0"/>
      <w:r>
        <w:t>AVAILABLE FOR THIS ARTICLE</w:t>
      </w:r>
    </w:p>
    <w:sectPr w:rsidR="0056576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EwtjSzMDM2s7AwMzJV0lEKTi0uzszPAykwrAUAxeTvbywAAAA="/>
  </w:docVars>
  <w:rsids>
    <w:rsidRoot w:val="00616A88"/>
    <w:rsid w:val="001415C2"/>
    <w:rsid w:val="00565767"/>
    <w:rsid w:val="00616A88"/>
    <w:rsid w:val="00C55F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1F71C4B8-F2EE-45D0-AD09-A0CBC31579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</Words>
  <Characters>33</Characters>
  <Application>Microsoft Office Word</Application>
  <DocSecurity>0</DocSecurity>
  <Lines>1</Lines>
  <Paragraphs>1</Paragraphs>
  <ScaleCrop>false</ScaleCrop>
  <Company/>
  <LinksUpToDate>false</LinksUpToDate>
  <CharactersWithSpaces>3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E-Library</cp:lastModifiedBy>
  <cp:revision>4</cp:revision>
  <dcterms:created xsi:type="dcterms:W3CDTF">2021-05-07T05:41:00Z</dcterms:created>
  <dcterms:modified xsi:type="dcterms:W3CDTF">2022-11-16T10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732e8443bf6d233d3b3f70362cc3c84425fe9d883cdd62047b8e3df6cd3a5c8</vt:lpwstr>
  </property>
</Properties>
</file>